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9.png" ContentType="image/png"/>
  <Override PartName="/word/media/rId45.png" ContentType="image/png"/>
  <Override PartName="/word/media/rId51.png" ContentType="image/png"/>
  <Override PartName="/word/media/rId57.png" ContentType="image/png"/>
  <Override PartName="/word/media/rId63.png" ContentType="image/png"/>
  <Override PartName="/word/media/rId69.png" ContentType="image/png"/>
  <Override PartName="/word/media/rId75.png" ContentType="image/png"/>
  <Override PartName="/word/media/rId81.png" ContentType="image/png"/>
  <Override PartName="/word/media/rId21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CUESTA</w:t>
      </w:r>
      <w:r>
        <w:t xml:space="preserve"> </w:t>
      </w:r>
      <w:r>
        <w:t xml:space="preserve">DE</w:t>
      </w:r>
      <w:r>
        <w:t xml:space="preserve"> </w:t>
      </w:r>
      <w:r>
        <w:t xml:space="preserve">EVALUACIÓN</w:t>
      </w:r>
      <w:r>
        <w:t xml:space="preserve"> </w:t>
      </w:r>
      <w:r>
        <w:t xml:space="preserve">DE</w:t>
      </w:r>
      <w:r>
        <w:t xml:space="preserve"> </w:t>
      </w:r>
      <w:r>
        <w:t xml:space="preserve">DESEMPEÑO</w:t>
      </w:r>
      <w:r>
        <w:t xml:space="preserve"> </w:t>
      </w:r>
      <w:r>
        <w:t xml:space="preserve">-</w:t>
      </w:r>
      <w:r>
        <w:t xml:space="preserve"> </w:t>
      </w:r>
      <w:r>
        <w:t xml:space="preserve">ADMINISTRADORES</w:t>
      </w:r>
      <w:r>
        <w:t xml:space="preserve"> </w:t>
      </w:r>
      <w:r>
        <w:t xml:space="preserve">DE</w:t>
      </w:r>
      <w:r>
        <w:t xml:space="preserve"> </w:t>
      </w:r>
      <w:r>
        <w:t xml:space="preserve">SALAS</w:t>
      </w:r>
      <w:r>
        <w:t xml:space="preserve"> </w:t>
      </w:r>
      <w:r>
        <w:t xml:space="preserve">DE</w:t>
      </w:r>
      <w:r>
        <w:t xml:space="preserve"> </w:t>
      </w:r>
      <w:r>
        <w:t xml:space="preserve">CÓMPUTO</w:t>
      </w:r>
    </w:p>
    <w:p>
      <w:pPr>
        <w:pStyle w:val="Subtitle"/>
      </w:pPr>
      <w:r>
        <w:t xml:space="preserve">Universidad</w:t>
      </w:r>
      <w:r>
        <w:t xml:space="preserve"> </w:t>
      </w:r>
      <w:r>
        <w:t xml:space="preserve">Pedagógica</w:t>
      </w:r>
      <w:r>
        <w:t xml:space="preserve"> </w:t>
      </w:r>
      <w:r>
        <w:t xml:space="preserve">Nacional</w:t>
      </w:r>
    </w:p>
    <w:p>
      <w:pPr>
        <w:pStyle w:val="Author"/>
      </w:pPr>
      <w:r>
        <w:t xml:space="preserve">Oficina</w:t>
      </w:r>
      <w:r>
        <w:t xml:space="preserve"> </w:t>
      </w:r>
      <w:r>
        <w:t xml:space="preserve">de</w:t>
      </w:r>
      <w:r>
        <w:t xml:space="preserve"> </w:t>
      </w:r>
      <w:r>
        <w:t xml:space="preserve">Desarrollo</w:t>
      </w:r>
      <w:r>
        <w:t xml:space="preserve"> </w:t>
      </w:r>
      <w:r>
        <w:t xml:space="preserve">y</w:t>
      </w:r>
      <w:r>
        <w:t xml:space="preserve"> </w:t>
      </w:r>
      <w:r>
        <w:t xml:space="preserve">Planeació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</w:t>
          </w:r>
          <w:r>
            <w:t xml:space="preserve"> </w:t>
          </w:r>
          <w:r>
            <w:t xml:space="preserve">de</w:t>
          </w:r>
          <w:r>
            <w:t xml:space="preserve"> </w:t>
          </w:r>
          <w:r>
            <w:t xml:space="preserve">contenido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FirstParagraph"/>
      </w:pPr>
      <w:r>
        <w:t xml:space="preserve">La encuesta de evaluación del desempeño de los administradores de las salas de cómputo por</w:t>
      </w:r>
      <w:r>
        <w:t xml:space="preserve"> </w:t>
      </w:r>
      <w:r>
        <w:rPr>
          <w:b/>
          <w:bCs/>
        </w:rPr>
        <w:t xml:space="preserve">7</w:t>
      </w:r>
      <w:r>
        <w:t xml:space="preserve"> </w:t>
      </w:r>
      <w:r>
        <w:t xml:space="preserve">personas.</w:t>
      </w:r>
    </w:p>
    <w:bookmarkStart w:id="25" w:name="dependencia"/>
    <w:p>
      <w:pPr>
        <w:pStyle w:val="Heading1"/>
      </w:pPr>
      <w:r>
        <w:t xml:space="preserve">Dependencia</w:t>
      </w:r>
    </w:p>
    <w:p>
      <w:pPr>
        <w:pStyle w:val="FirstParagraph"/>
      </w:pPr>
      <w:r>
        <w:t xml:space="preserve">En este apartado se muestra la distribución de las personas que evaluaron el desempeño de los administradores de las salas de cómputo en los distintos departamentos de la UPN.</w:t>
      </w:r>
    </w:p>
    <w:bookmarkStart w:id="20" w:name="tabla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50"/>
        <w:gridCol w:w="1352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Departament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615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Biolog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3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Fís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3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Matemátic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5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Psicopedagog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5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Quím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5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Tecnolog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dirección de Bibliote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7</w:t>
            </w:r>
          </w:p>
        </w:tc>
      </w:tr>
    </w:tbl>
    <w:bookmarkEnd w:id="20"/>
    <w:bookmarkStart w:id="24" w:name="gráfica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forme_desempeno_salas_word_files/figure-docx/unnamed-chunk-5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86" w:name="X4f0649234bc08cfda2d215b713e6a46a0918017"/>
    <w:p>
      <w:pPr>
        <w:pStyle w:val="Heading1"/>
      </w:pPr>
      <w:r>
        <w:t xml:space="preserve">Calificación y/o aporte por criterio de evaluación</w:t>
      </w:r>
    </w:p>
    <w:p>
      <w:pPr>
        <w:pStyle w:val="FirstParagraph"/>
      </w:pPr>
      <w:r>
        <w:t xml:space="preserve">En este apartado se muestran diferentes aspectos evaluados por los usuarios de salas de cómputo que contestaron la encuesta.</w:t>
      </w:r>
    </w:p>
    <w:bookmarkStart w:id="31" w:name="X4ce7ec4dd3c3cd023a46238bc67a8f30f848cf0"/>
    <w:p>
      <w:pPr>
        <w:pStyle w:val="Heading2"/>
      </w:pPr>
      <w:r>
        <w:t xml:space="preserve">¿Cómo evaluaría el profesionalismo del administrador de la sala de cómputo en su interacción con estudiantes y personal académico?</w:t>
      </w:r>
    </w:p>
    <w:bookmarkStart w:id="26" w:name="tabla-1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2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ept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7</w:t>
            </w:r>
          </w:p>
        </w:tc>
      </w:tr>
    </w:tbl>
    <w:bookmarkEnd w:id="26"/>
    <w:bookmarkStart w:id="30" w:name="gráfica-1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forme_desempeno_salas_word_files/figure-docx/unnamed-chunk-8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7" w:name="X2c00e0bbb15b8533cc891df98f1ca2058a88afa"/>
    <w:p>
      <w:pPr>
        <w:pStyle w:val="Heading2"/>
      </w:pPr>
      <w:r>
        <w:t xml:space="preserve">En términos de eficiencia operativa, ¿cómo calificaría el desempeño en la gestión de recursos y mantenimiento de equipos?</w:t>
      </w:r>
    </w:p>
    <w:bookmarkStart w:id="32" w:name="tabla-2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73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cesita mejor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7</w:t>
            </w:r>
          </w:p>
        </w:tc>
      </w:tr>
    </w:tbl>
    <w:bookmarkEnd w:id="32"/>
    <w:bookmarkStart w:id="36" w:name="gráfica-2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nforme_desempeno_salas_word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3" w:name="X87df58a1a73a8333048501fc175e591a6ab4601"/>
    <w:p>
      <w:pPr>
        <w:pStyle w:val="Heading2"/>
      </w:pPr>
      <w:r>
        <w:t xml:space="preserve">¿Qué tan satisfactorio es el cumplimiento de los horarios establecidos por el administrador en el funcionamiento de la sala de cómputo?</w:t>
      </w:r>
    </w:p>
    <w:bookmarkStart w:id="38" w:name="tabla-3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73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1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cesita mejor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3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satisfactori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7</w:t>
            </w:r>
          </w:p>
        </w:tc>
      </w:tr>
    </w:tbl>
    <w:bookmarkEnd w:id="38"/>
    <w:bookmarkStart w:id="42" w:name="gráfica-3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nforme_desempeno_salas_word_files/figure-docx/unnamed-chunk-13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49" w:name="X539780b858d382810f0c4e189e7d48520d6326f"/>
    <w:p>
      <w:pPr>
        <w:pStyle w:val="Heading2"/>
      </w:pPr>
      <w:r>
        <w:t xml:space="preserve">¿Cómo evaluaría la capacidad del administrador para resolver problemas técnicos y situaciones imprevistas?</w:t>
      </w:r>
    </w:p>
    <w:bookmarkStart w:id="44" w:name="tabla-4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73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2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ept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cesita mejor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7</w:t>
            </w:r>
          </w:p>
        </w:tc>
      </w:tr>
    </w:tbl>
    <w:bookmarkEnd w:id="44"/>
    <w:bookmarkStart w:id="48" w:name="gráfica-4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nforme_desempeno_salas_word_files/figure-docx/unnamed-chunk-15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5" w:name="X15d87dbd3a40439e5be0ea0ed013a665b9e7136"/>
    <w:p>
      <w:pPr>
        <w:pStyle w:val="Heading2"/>
      </w:pPr>
      <w:r>
        <w:t xml:space="preserve">En términos de comunicación con los usuarios de la sala de cómputo, ¿qué tan efectivo considera al administrador?</w:t>
      </w:r>
    </w:p>
    <w:bookmarkStart w:id="50" w:name="tabla-5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2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ept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7</w:t>
            </w:r>
          </w:p>
        </w:tc>
      </w:tr>
    </w:tbl>
    <w:bookmarkEnd w:id="50"/>
    <w:bookmarkStart w:id="54" w:name="gráfica-5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nforme_desempeno_salas_word_files/figure-docx/unnamed-chunk-17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End w:id="55"/>
    <w:bookmarkStart w:id="61" w:name="X7634f94568f7f0cdcc47df6696e3cc57c18375b"/>
    <w:p>
      <w:pPr>
        <w:pStyle w:val="Heading2"/>
      </w:pPr>
      <w:r>
        <w:t xml:space="preserve">¿Qué tan proactivo es el administrador en la identificación y aplicación de mejoras en los servicios?</w:t>
      </w:r>
    </w:p>
    <w:bookmarkStart w:id="56" w:name="tabla-6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73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2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ept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cesita mejor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7</w:t>
            </w:r>
          </w:p>
        </w:tc>
      </w:tr>
    </w:tbl>
    <w:bookmarkEnd w:id="56"/>
    <w:bookmarkStart w:id="60" w:name="gráfica-6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nforme_desempeno_salas_word_files/figure-docx/unnamed-chunk-19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67" w:name="X5022bfb07a15eb6bd810de98113e52708261e2f"/>
    <w:p>
      <w:pPr>
        <w:pStyle w:val="Heading2"/>
      </w:pPr>
      <w:r>
        <w:t xml:space="preserve">¿Cómo calificaría la habilidad del administrador para trabajar en equipo y colaborar en iniciativas relacionadas con la tecnología?</w:t>
      </w:r>
    </w:p>
    <w:bookmarkStart w:id="62" w:name="tabla-7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73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2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2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cesita mejor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7</w:t>
            </w:r>
          </w:p>
        </w:tc>
      </w:tr>
    </w:tbl>
    <w:bookmarkEnd w:id="62"/>
    <w:bookmarkStart w:id="66" w:name="gráfico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nforme_desempeno_salas_word_files/figure-docx/unnamed-chunk-21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End w:id="67"/>
    <w:bookmarkStart w:id="73" w:name="X06b186ba4091183c8c20a0120502c742b138491"/>
    <w:p>
      <w:pPr>
        <w:pStyle w:val="Heading2"/>
      </w:pPr>
      <w:r>
        <w:t xml:space="preserve">¿En qué medida el administrador demuestra conocimiento actualizado sobre las últimas tendencias y avances en tecnología informática para mejorar el rendimiento de la sala de cómputo?</w:t>
      </w:r>
    </w:p>
    <w:bookmarkStart w:id="68" w:name="tabla-8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73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12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ept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cesita mejor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7</w:t>
            </w:r>
          </w:p>
        </w:tc>
      </w:tr>
    </w:tbl>
    <w:bookmarkEnd w:id="68"/>
    <w:bookmarkStart w:id="72" w:name="gráfica-7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nforme_desempeno_salas_word_files/figure-docx/unnamed-chunk-23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End w:id="73"/>
    <w:bookmarkStart w:id="79" w:name="Xf0b78a05c94dacd39401546b8313268be1307c8"/>
    <w:p>
      <w:pPr>
        <w:pStyle w:val="Heading2"/>
      </w:pPr>
      <w:r>
        <w:t xml:space="preserve">¿Qué tan efectivo es el administrador al mantener la seguridad de la información y la integridad de los sistemas?</w:t>
      </w:r>
    </w:p>
    <w:bookmarkStart w:id="74" w:name="tabla-9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73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cesita mejor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7</w:t>
            </w:r>
          </w:p>
        </w:tc>
      </w:tr>
    </w:tbl>
    <w:bookmarkEnd w:id="74"/>
    <w:bookmarkStart w:id="78" w:name="gráfica-8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nforme_desempeno_salas_word_files/figure-docx/unnamed-chunk-25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End w:id="79"/>
    <w:bookmarkStart w:id="85" w:name="X7770c4e2f8b1e7701e5d66c0c29b090b60193bd"/>
    <w:p>
      <w:pPr>
        <w:pStyle w:val="Heading2"/>
      </w:pPr>
      <w:r>
        <w:t xml:space="preserve">En términos de atención y soporte a los usuarios, ¿Cómo calificaría el desempeño del administrador?</w:t>
      </w:r>
    </w:p>
    <w:bookmarkStart w:id="80" w:name="tabla-10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73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cesita mejor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7</w:t>
            </w:r>
          </w:p>
        </w:tc>
      </w:tr>
    </w:tbl>
    <w:bookmarkEnd w:id="80"/>
    <w:bookmarkStart w:id="84" w:name="gráfica-9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nforme_desempeno_salas_word_files/figure-docx/unnamed-chunk-27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69" Target="media/rId69.png" /><Relationship Type="http://schemas.openxmlformats.org/officeDocument/2006/relationships/image" Id="rId75" Target="media/rId75.png" /><Relationship Type="http://schemas.openxmlformats.org/officeDocument/2006/relationships/image" Id="rId81" Target="media/rId81.png" /><Relationship Type="http://schemas.openxmlformats.org/officeDocument/2006/relationships/image" Id="rId21" Target="media/rId2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CUESTA DE EVALUACIÓN DE DESEMPEÑO - ADMINISTRADORES DE SALAS DE CÓMPUTO</dc:title>
  <dc:creator>Oficina de Desarrollo y Planeación</dc:creator>
  <cp:keywords/>
  <dcterms:created xsi:type="dcterms:W3CDTF">2024-11-13T22:18:22Z</dcterms:created>
  <dcterms:modified xsi:type="dcterms:W3CDTF">2024-11-13T22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Universidad Pedagógica Nacional</vt:lpwstr>
  </property>
  <property fmtid="{D5CDD505-2E9C-101B-9397-08002B2CF9AE}" pid="6" name="toc-title">
    <vt:lpwstr>Tabla de contenido</vt:lpwstr>
  </property>
</Properties>
</file>